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8B38F5" w14:textId="3F65BED4" w:rsidR="002945C2" w:rsidRDefault="0000770B" w:rsidP="0000770B">
      <w:pPr>
        <w:pStyle w:val="Heading1"/>
        <w:numPr>
          <w:ilvl w:val="0"/>
          <w:numId w:val="2"/>
        </w:numPr>
        <w:rPr>
          <w:lang w:val="en-AU"/>
        </w:rPr>
      </w:pPr>
      <w:r>
        <w:rPr>
          <w:lang w:val="en-AU"/>
        </w:rPr>
        <w:t>Table views</w:t>
      </w:r>
    </w:p>
    <w:p w14:paraId="6C52CBEA" w14:textId="782D9412" w:rsidR="0000770B" w:rsidRDefault="0000770B" w:rsidP="0000770B">
      <w:pPr>
        <w:pStyle w:val="Heading2"/>
        <w:numPr>
          <w:ilvl w:val="1"/>
          <w:numId w:val="2"/>
        </w:numPr>
      </w:pPr>
      <w:r>
        <w:t>Table views</w:t>
      </w:r>
    </w:p>
    <w:p w14:paraId="7DD52920" w14:textId="0723F2EE" w:rsidR="0000770B" w:rsidRDefault="0000770B" w:rsidP="0000770B">
      <w:pPr>
        <w:pStyle w:val="NoSpacing"/>
        <w:numPr>
          <w:ilvl w:val="0"/>
          <w:numId w:val="3"/>
        </w:numPr>
      </w:pPr>
      <w:r>
        <w:t>Iconic and common element of IOS</w:t>
      </w:r>
    </w:p>
    <w:p w14:paraId="2487C1D6" w14:textId="5E22C075" w:rsidR="0000770B" w:rsidRDefault="0000770B" w:rsidP="0000770B">
      <w:pPr>
        <w:pStyle w:val="NoSpacing"/>
        <w:numPr>
          <w:ilvl w:val="0"/>
          <w:numId w:val="3"/>
        </w:numPr>
      </w:pPr>
      <w:r>
        <w:t>Many stock apps are built around table views</w:t>
      </w:r>
    </w:p>
    <w:p w14:paraId="092B532E" w14:textId="4DC021B4" w:rsidR="0000770B" w:rsidRDefault="0000770B" w:rsidP="0000770B">
      <w:pPr>
        <w:pStyle w:val="NoSpacing"/>
        <w:numPr>
          <w:ilvl w:val="0"/>
          <w:numId w:val="3"/>
        </w:numPr>
      </w:pPr>
      <w:r>
        <w:t>Actually is hard find a example of stock app does not has table view.</w:t>
      </w:r>
    </w:p>
    <w:p w14:paraId="763E43E8" w14:textId="55E579A2" w:rsidR="0000770B" w:rsidRDefault="0000770B" w:rsidP="0000770B">
      <w:pPr>
        <w:pStyle w:val="Heading2"/>
        <w:numPr>
          <w:ilvl w:val="1"/>
          <w:numId w:val="2"/>
        </w:numPr>
      </w:pPr>
      <w:r>
        <w:t>Table view data</w:t>
      </w:r>
    </w:p>
    <w:p w14:paraId="5ED9CB22" w14:textId="0DEF03DB" w:rsidR="0000770B" w:rsidRDefault="0000770B" w:rsidP="0000770B">
      <w:pPr>
        <w:pStyle w:val="NoSpacing"/>
        <w:numPr>
          <w:ilvl w:val="0"/>
          <w:numId w:val="4"/>
        </w:numPr>
      </w:pPr>
      <w:r>
        <w:t>Managed/displayed by UITableViewController</w:t>
      </w:r>
    </w:p>
    <w:p w14:paraId="0828526E" w14:textId="5F69949D" w:rsidR="0000770B" w:rsidRDefault="0000770B" w:rsidP="0000770B">
      <w:pPr>
        <w:pStyle w:val="NoSpacing"/>
        <w:numPr>
          <w:ilvl w:val="0"/>
          <w:numId w:val="4"/>
        </w:numPr>
      </w:pPr>
      <w:r>
        <w:t>Information requested as needed</w:t>
      </w:r>
    </w:p>
    <w:p w14:paraId="25739D63" w14:textId="0393EBB1" w:rsidR="0000770B" w:rsidRDefault="0000770B" w:rsidP="0000770B">
      <w:pPr>
        <w:pStyle w:val="NoSpacing"/>
        <w:numPr>
          <w:ilvl w:val="1"/>
          <w:numId w:val="4"/>
        </w:numPr>
      </w:pPr>
      <w:r>
        <w:t xml:space="preserve">When the TableViewController is displayed, the system asks the controller for information for its cells only when it needs it. Opposite of loading all the data at once. </w:t>
      </w:r>
    </w:p>
    <w:p w14:paraId="5CC58A2A" w14:textId="424897F3" w:rsidR="0000770B" w:rsidRDefault="0000770B" w:rsidP="0000770B">
      <w:pPr>
        <w:pStyle w:val="Heading2"/>
        <w:numPr>
          <w:ilvl w:val="1"/>
          <w:numId w:val="2"/>
        </w:numPr>
      </w:pPr>
      <w:r>
        <w:t>Table view navigation</w:t>
      </w:r>
    </w:p>
    <w:p w14:paraId="413677C9" w14:textId="619E3116" w:rsidR="0000770B" w:rsidRDefault="0000770B" w:rsidP="0000770B">
      <w:pPr>
        <w:pStyle w:val="NoSpacing"/>
        <w:numPr>
          <w:ilvl w:val="0"/>
          <w:numId w:val="5"/>
        </w:numPr>
      </w:pPr>
      <w:r>
        <w:t>When a cell is tapped, a new screen is revealed.</w:t>
      </w:r>
    </w:p>
    <w:p w14:paraId="21525530" w14:textId="3E6408A1" w:rsidR="0000770B" w:rsidRDefault="0000770B" w:rsidP="0000770B">
      <w:pPr>
        <w:pStyle w:val="NoSpacing"/>
        <w:numPr>
          <w:ilvl w:val="0"/>
          <w:numId w:val="5"/>
        </w:numPr>
      </w:pPr>
      <w:r>
        <w:t>Stack of cards</w:t>
      </w:r>
    </w:p>
    <w:p w14:paraId="37124597" w14:textId="77777777" w:rsidR="0000770B" w:rsidRDefault="0000770B" w:rsidP="0000770B">
      <w:pPr>
        <w:pStyle w:val="NoSpacing"/>
        <w:numPr>
          <w:ilvl w:val="0"/>
          <w:numId w:val="5"/>
        </w:numPr>
      </w:pPr>
      <w:r>
        <w:t>New cards can be added to the top, also you can remove the cards on the top to reveal what’s undernearth.</w:t>
      </w:r>
    </w:p>
    <w:p w14:paraId="6E08D902" w14:textId="77777777" w:rsidR="0000770B" w:rsidRDefault="0000770B" w:rsidP="0000770B">
      <w:pPr>
        <w:pStyle w:val="NoSpacing"/>
        <w:numPr>
          <w:ilvl w:val="0"/>
          <w:numId w:val="5"/>
        </w:numPr>
      </w:pPr>
      <w:r>
        <w:t>Mail app</w:t>
      </w:r>
    </w:p>
    <w:p w14:paraId="3BDD932D" w14:textId="3C51FAC3" w:rsidR="0000770B" w:rsidRPr="0000770B" w:rsidRDefault="0000770B" w:rsidP="0000770B">
      <w:pPr>
        <w:pStyle w:val="NoSpacing"/>
        <w:numPr>
          <w:ilvl w:val="0"/>
          <w:numId w:val="5"/>
        </w:numPr>
      </w:pPr>
      <w:r>
        <w:t xml:space="preserve">Managed by a UINavigationViewController </w:t>
      </w:r>
    </w:p>
    <w:p w14:paraId="0364F98B" w14:textId="6FEDD273" w:rsidR="003232F1" w:rsidRDefault="003232F1" w:rsidP="001663F1">
      <w:pPr>
        <w:pStyle w:val="Heading1"/>
        <w:numPr>
          <w:ilvl w:val="0"/>
          <w:numId w:val="2"/>
        </w:numPr>
        <w:rPr>
          <w:lang w:val="en-AU"/>
        </w:rPr>
      </w:pPr>
      <w:r>
        <w:rPr>
          <w:lang w:val="en-AU"/>
        </w:rPr>
        <w:t>Choosing Images</w:t>
      </w:r>
    </w:p>
    <w:p w14:paraId="53C60D01" w14:textId="6AA050BD" w:rsidR="003232F1" w:rsidRDefault="00D66F6D" w:rsidP="00D66F6D">
      <w:pPr>
        <w:pStyle w:val="Heading2"/>
        <w:numPr>
          <w:ilvl w:val="1"/>
          <w:numId w:val="2"/>
        </w:numPr>
      </w:pPr>
      <w:r>
        <w:t>Setting up the Storyboard</w:t>
      </w:r>
    </w:p>
    <w:p w14:paraId="4D8D1E0F" w14:textId="6222D5C2" w:rsidR="00D66F6D" w:rsidRDefault="00D66F6D" w:rsidP="00D66F6D">
      <w:pPr>
        <w:pStyle w:val="NoSpacing"/>
        <w:numPr>
          <w:ilvl w:val="0"/>
          <w:numId w:val="6"/>
        </w:numPr>
      </w:pPr>
      <w:r>
        <w:t>start up a new “single view application” project</w:t>
      </w:r>
    </w:p>
    <w:p w14:paraId="77B4FDD1" w14:textId="45804BC8" w:rsidR="00D66F6D" w:rsidRDefault="00D66F6D" w:rsidP="00D66F6D">
      <w:pPr>
        <w:pStyle w:val="NoSpacing"/>
        <w:numPr>
          <w:ilvl w:val="0"/>
          <w:numId w:val="6"/>
        </w:numPr>
      </w:pPr>
      <w:r>
        <w:t>A button</w:t>
      </w:r>
    </w:p>
    <w:p w14:paraId="4E0C35FF" w14:textId="635EF941" w:rsidR="00D66F6D" w:rsidRDefault="00D66F6D" w:rsidP="00D66F6D">
      <w:pPr>
        <w:pStyle w:val="NoSpacing"/>
        <w:numPr>
          <w:ilvl w:val="0"/>
          <w:numId w:val="6"/>
        </w:numPr>
      </w:pPr>
      <w:r>
        <w:t>A UIImageView to show our loaded image</w:t>
      </w:r>
    </w:p>
    <w:p w14:paraId="6D6F4D50" w14:textId="32BC0E9F" w:rsidR="00D66F6D" w:rsidRDefault="00D66F6D" w:rsidP="00D66F6D">
      <w:pPr>
        <w:pStyle w:val="NoSpacing"/>
        <w:numPr>
          <w:ilvl w:val="0"/>
          <w:numId w:val="6"/>
        </w:numPr>
      </w:pPr>
      <w:r>
        <w:t>Add an outlet to our image UIImageView</w:t>
      </w:r>
    </w:p>
    <w:p w14:paraId="61F5EE19" w14:textId="077AD89D" w:rsidR="00D66F6D" w:rsidRDefault="00D66F6D" w:rsidP="00D66F6D">
      <w:pPr>
        <w:pStyle w:val="NoSpacing"/>
        <w:numPr>
          <w:ilvl w:val="0"/>
          <w:numId w:val="6"/>
        </w:numPr>
      </w:pPr>
      <w:r>
        <w:t>Add an action to button to load the UIImagePickerController</w:t>
      </w:r>
    </w:p>
    <w:p w14:paraId="7389C5EC" w14:textId="4D8073C1" w:rsidR="00D66F6D" w:rsidRDefault="00D66F6D" w:rsidP="00D66F6D">
      <w:pPr>
        <w:pStyle w:val="Heading2"/>
        <w:numPr>
          <w:ilvl w:val="1"/>
          <w:numId w:val="2"/>
        </w:numPr>
      </w:pPr>
      <w:r>
        <w:t>Loading the UIImagePickerController</w:t>
      </w:r>
    </w:p>
    <w:p w14:paraId="69D18B8B" w14:textId="4FF19EED" w:rsidR="00364313" w:rsidRPr="00364313" w:rsidRDefault="00364313" w:rsidP="00364313">
      <w:pPr>
        <w:pStyle w:val="ListParagraph"/>
        <w:numPr>
          <w:ilvl w:val="0"/>
          <w:numId w:val="7"/>
        </w:numPr>
        <w:rPr>
          <w:lang w:eastAsia="zh-CN"/>
        </w:rPr>
      </w:pPr>
      <w:r>
        <w:rPr>
          <w:lang w:eastAsia="zh-CN"/>
        </w:rPr>
        <w:t>p</w:t>
      </w:r>
      <w:r>
        <w:rPr>
          <w:rFonts w:hint="eastAsia"/>
          <w:lang w:eastAsia="zh-CN"/>
        </w:rPr>
        <w:t>ro</w:t>
      </w:r>
      <w:r>
        <w:rPr>
          <w:lang w:val="en-AU" w:eastAsia="zh-CN"/>
        </w:rPr>
        <w:t>tocol to properly use UIImagePickerController</w:t>
      </w:r>
    </w:p>
    <w:p w14:paraId="73A95538" w14:textId="62E23FE3" w:rsidR="00FA2DEA" w:rsidRPr="00FA2DEA" w:rsidRDefault="00364313" w:rsidP="00FA2DEA">
      <w:pPr>
        <w:pStyle w:val="ListParagraph"/>
        <w:numPr>
          <w:ilvl w:val="0"/>
          <w:numId w:val="7"/>
        </w:numPr>
        <w:rPr>
          <w:lang w:eastAsia="zh-CN"/>
        </w:rPr>
      </w:pPr>
      <w:r>
        <w:rPr>
          <w:lang w:val="en-AU" w:eastAsia="zh-CN"/>
        </w:rPr>
        <w:t>an instance of UIImagePickerController</w:t>
      </w:r>
    </w:p>
    <w:p w14:paraId="1CB9BFF5" w14:textId="77777777" w:rsidR="00FA2DEA" w:rsidRDefault="00FA2DEA" w:rsidP="00FA2DEA">
      <w:pPr>
        <w:rPr>
          <w:lang w:eastAsia="zh-CN"/>
        </w:rPr>
      </w:pPr>
    </w:p>
    <w:p w14:paraId="423747B8" w14:textId="77777777" w:rsidR="00FA2DEA" w:rsidRDefault="00FA2DEA" w:rsidP="00FA2DEA">
      <w:pPr>
        <w:rPr>
          <w:lang w:eastAsia="zh-CN"/>
        </w:rPr>
      </w:pPr>
      <w:r>
        <w:rPr>
          <w:lang w:eastAsia="zh-CN"/>
        </w:rPr>
        <w:t>//  ViewController.swift</w:t>
      </w:r>
    </w:p>
    <w:p w14:paraId="5DC739C7" w14:textId="77777777" w:rsidR="00FA2DEA" w:rsidRDefault="00FA2DEA" w:rsidP="00FA2DEA">
      <w:pPr>
        <w:rPr>
          <w:lang w:eastAsia="zh-CN"/>
        </w:rPr>
      </w:pPr>
      <w:r>
        <w:rPr>
          <w:lang w:eastAsia="zh-CN"/>
        </w:rPr>
        <w:t>//  IOS Camera App</w:t>
      </w:r>
    </w:p>
    <w:p w14:paraId="3F0082A0" w14:textId="77777777" w:rsidR="00FA2DEA" w:rsidRDefault="00FA2DEA" w:rsidP="00FA2DEA">
      <w:pPr>
        <w:rPr>
          <w:lang w:eastAsia="zh-CN"/>
        </w:rPr>
      </w:pPr>
      <w:r>
        <w:rPr>
          <w:lang w:eastAsia="zh-CN"/>
        </w:rPr>
        <w:t>//</w:t>
      </w:r>
    </w:p>
    <w:p w14:paraId="11A00D38" w14:textId="77777777" w:rsidR="00FA2DEA" w:rsidRDefault="00FA2DEA" w:rsidP="00FA2DEA">
      <w:pPr>
        <w:rPr>
          <w:lang w:eastAsia="zh-CN"/>
        </w:rPr>
      </w:pPr>
      <w:r>
        <w:rPr>
          <w:rFonts w:hint="eastAsia"/>
          <w:lang w:eastAsia="zh-CN"/>
        </w:rPr>
        <w:t xml:space="preserve">//  Created by </w:t>
      </w:r>
      <w:r>
        <w:rPr>
          <w:rFonts w:hint="eastAsia"/>
          <w:lang w:eastAsia="zh-CN"/>
        </w:rPr>
        <w:t>诗迪杨</w:t>
      </w:r>
      <w:r>
        <w:rPr>
          <w:rFonts w:hint="eastAsia"/>
          <w:lang w:eastAsia="zh-CN"/>
        </w:rPr>
        <w:t xml:space="preserve"> on 26/03/2016.</w:t>
      </w:r>
    </w:p>
    <w:p w14:paraId="4427CFB2" w14:textId="77777777" w:rsidR="00FA2DEA" w:rsidRDefault="00FA2DEA" w:rsidP="00FA2DEA">
      <w:pPr>
        <w:rPr>
          <w:lang w:eastAsia="zh-CN"/>
        </w:rPr>
      </w:pPr>
      <w:r>
        <w:rPr>
          <w:lang w:eastAsia="zh-CN"/>
        </w:rPr>
        <w:t>//  Copyright © 2016 group 11. All rights reserved.</w:t>
      </w:r>
    </w:p>
    <w:p w14:paraId="4657BBE7" w14:textId="77777777" w:rsidR="00FA2DEA" w:rsidRDefault="00FA2DEA" w:rsidP="00FA2DEA">
      <w:pPr>
        <w:rPr>
          <w:lang w:eastAsia="zh-CN"/>
        </w:rPr>
      </w:pPr>
      <w:r>
        <w:rPr>
          <w:lang w:eastAsia="zh-CN"/>
        </w:rPr>
        <w:t>//</w:t>
      </w:r>
    </w:p>
    <w:p w14:paraId="2ED05766" w14:textId="77777777" w:rsidR="00FA2DEA" w:rsidRDefault="00FA2DEA" w:rsidP="00FA2DEA">
      <w:pPr>
        <w:rPr>
          <w:lang w:eastAsia="zh-CN"/>
        </w:rPr>
      </w:pPr>
    </w:p>
    <w:p w14:paraId="09B5ACAA" w14:textId="77777777" w:rsidR="00FA2DEA" w:rsidRDefault="00FA2DEA" w:rsidP="00FA2DEA">
      <w:pPr>
        <w:rPr>
          <w:lang w:eastAsia="zh-CN"/>
        </w:rPr>
      </w:pPr>
      <w:r>
        <w:rPr>
          <w:lang w:eastAsia="zh-CN"/>
        </w:rPr>
        <w:t>import UIKit</w:t>
      </w:r>
    </w:p>
    <w:p w14:paraId="19ADA99C" w14:textId="77777777" w:rsidR="00FA2DEA" w:rsidRDefault="00FA2DEA" w:rsidP="00FA2DEA">
      <w:pPr>
        <w:rPr>
          <w:lang w:eastAsia="zh-CN"/>
        </w:rPr>
      </w:pPr>
    </w:p>
    <w:p w14:paraId="365093D3" w14:textId="77777777" w:rsidR="00FA2DEA" w:rsidRDefault="00FA2DEA" w:rsidP="00FA2DEA">
      <w:pPr>
        <w:rPr>
          <w:lang w:eastAsia="zh-CN"/>
        </w:rPr>
      </w:pPr>
      <w:r>
        <w:rPr>
          <w:lang w:eastAsia="zh-CN"/>
        </w:rPr>
        <w:t>class ViewController: UIViewController, UIImagePickerControllerDelegate, UINavigationBarDelegate {</w:t>
      </w:r>
    </w:p>
    <w:p w14:paraId="4C43CA70" w14:textId="77777777" w:rsidR="00FA2DEA" w:rsidRDefault="00FA2DEA" w:rsidP="00FA2DEA">
      <w:pPr>
        <w:rPr>
          <w:lang w:eastAsia="zh-CN"/>
        </w:rPr>
      </w:pPr>
    </w:p>
    <w:p w14:paraId="5FB9FAC9" w14:textId="77777777" w:rsidR="00FA2DEA" w:rsidRDefault="00FA2DEA" w:rsidP="00FA2DEA">
      <w:pPr>
        <w:rPr>
          <w:lang w:eastAsia="zh-CN"/>
        </w:rPr>
      </w:pPr>
      <w:r>
        <w:rPr>
          <w:lang w:eastAsia="zh-CN"/>
        </w:rPr>
        <w:t xml:space="preserve">    @IBOutlet weak var PhotoLibrary: UIButton!</w:t>
      </w:r>
    </w:p>
    <w:p w14:paraId="7CD6D186" w14:textId="77777777" w:rsidR="00FA2DEA" w:rsidRDefault="00FA2DEA" w:rsidP="00FA2DEA">
      <w:pPr>
        <w:rPr>
          <w:lang w:eastAsia="zh-CN"/>
        </w:rPr>
      </w:pPr>
      <w:r>
        <w:rPr>
          <w:lang w:eastAsia="zh-CN"/>
        </w:rPr>
        <w:t xml:space="preserve">    @IBOutlet weak var Camera: UIButton!</w:t>
      </w:r>
    </w:p>
    <w:p w14:paraId="58310015" w14:textId="77777777" w:rsidR="00FA2DEA" w:rsidRDefault="00FA2DEA" w:rsidP="00FA2DEA">
      <w:pPr>
        <w:rPr>
          <w:lang w:eastAsia="zh-CN"/>
        </w:rPr>
      </w:pPr>
      <w:r>
        <w:rPr>
          <w:lang w:eastAsia="zh-CN"/>
        </w:rPr>
        <w:lastRenderedPageBreak/>
        <w:t xml:space="preserve">    </w:t>
      </w:r>
    </w:p>
    <w:p w14:paraId="6ADD0FF3" w14:textId="77777777" w:rsidR="00FA2DEA" w:rsidRDefault="00FA2DEA" w:rsidP="00FA2DEA">
      <w:pPr>
        <w:rPr>
          <w:lang w:eastAsia="zh-CN"/>
        </w:rPr>
      </w:pPr>
      <w:r>
        <w:rPr>
          <w:lang w:eastAsia="zh-CN"/>
        </w:rPr>
        <w:t xml:space="preserve">    @IBOutlet weak var ImageDisplay: UIImageView!</w:t>
      </w:r>
    </w:p>
    <w:p w14:paraId="3DB9D3D0" w14:textId="77777777" w:rsidR="00FA2DEA" w:rsidRDefault="00FA2DEA" w:rsidP="00FA2DEA">
      <w:pPr>
        <w:rPr>
          <w:lang w:eastAsia="zh-CN"/>
        </w:rPr>
      </w:pPr>
      <w:r>
        <w:rPr>
          <w:lang w:eastAsia="zh-CN"/>
        </w:rPr>
        <w:t xml:space="preserve">    </w:t>
      </w:r>
    </w:p>
    <w:p w14:paraId="1CFFBA31" w14:textId="77777777" w:rsidR="00FA2DEA" w:rsidRDefault="00FA2DEA" w:rsidP="00FA2DEA">
      <w:pPr>
        <w:rPr>
          <w:lang w:eastAsia="zh-CN"/>
        </w:rPr>
      </w:pPr>
      <w:r>
        <w:rPr>
          <w:lang w:eastAsia="zh-CN"/>
        </w:rPr>
        <w:t xml:space="preserve">    override func viewDidLoad() {</w:t>
      </w:r>
    </w:p>
    <w:p w14:paraId="1996A54C" w14:textId="77777777" w:rsidR="00FA2DEA" w:rsidRDefault="00FA2DEA" w:rsidP="00FA2DEA">
      <w:pPr>
        <w:rPr>
          <w:lang w:eastAsia="zh-CN"/>
        </w:rPr>
      </w:pPr>
      <w:r>
        <w:rPr>
          <w:lang w:eastAsia="zh-CN"/>
        </w:rPr>
        <w:t xml:space="preserve">        super.viewDidLoad()</w:t>
      </w:r>
    </w:p>
    <w:p w14:paraId="435010A1" w14:textId="77777777" w:rsidR="00FA2DEA" w:rsidRDefault="00FA2DEA" w:rsidP="00FA2DEA">
      <w:pPr>
        <w:rPr>
          <w:lang w:eastAsia="zh-CN"/>
        </w:rPr>
      </w:pPr>
      <w:r>
        <w:rPr>
          <w:lang w:eastAsia="zh-CN"/>
        </w:rPr>
        <w:t xml:space="preserve">        // Do any additional setup after loading the view, typically from a nib.</w:t>
      </w:r>
    </w:p>
    <w:p w14:paraId="719AB6EB" w14:textId="77777777" w:rsidR="00FA2DEA" w:rsidRDefault="00FA2DEA" w:rsidP="00FA2DEA">
      <w:pPr>
        <w:rPr>
          <w:lang w:eastAsia="zh-CN"/>
        </w:rPr>
      </w:pPr>
      <w:r>
        <w:rPr>
          <w:lang w:eastAsia="zh-CN"/>
        </w:rPr>
        <w:t xml:space="preserve">    }</w:t>
      </w:r>
    </w:p>
    <w:p w14:paraId="57684BAF" w14:textId="77777777" w:rsidR="00FA2DEA" w:rsidRDefault="00FA2DEA" w:rsidP="00FA2DEA">
      <w:pPr>
        <w:rPr>
          <w:lang w:eastAsia="zh-CN"/>
        </w:rPr>
      </w:pPr>
    </w:p>
    <w:p w14:paraId="572C4B38" w14:textId="77777777" w:rsidR="00FA2DEA" w:rsidRDefault="00FA2DEA" w:rsidP="00FA2DEA">
      <w:pPr>
        <w:rPr>
          <w:lang w:eastAsia="zh-CN"/>
        </w:rPr>
      </w:pPr>
      <w:r>
        <w:rPr>
          <w:lang w:eastAsia="zh-CN"/>
        </w:rPr>
        <w:t xml:space="preserve">    override func didReceiveMemoryWarning() {</w:t>
      </w:r>
    </w:p>
    <w:p w14:paraId="594E8A98" w14:textId="77777777" w:rsidR="00FA2DEA" w:rsidRDefault="00FA2DEA" w:rsidP="00FA2DEA">
      <w:pPr>
        <w:rPr>
          <w:lang w:eastAsia="zh-CN"/>
        </w:rPr>
      </w:pPr>
      <w:r>
        <w:rPr>
          <w:lang w:eastAsia="zh-CN"/>
        </w:rPr>
        <w:t xml:space="preserve">        super.didReceiveMemoryWarning()</w:t>
      </w:r>
    </w:p>
    <w:p w14:paraId="3527CE99" w14:textId="77777777" w:rsidR="00FA2DEA" w:rsidRDefault="00FA2DEA" w:rsidP="00FA2DEA">
      <w:pPr>
        <w:rPr>
          <w:lang w:eastAsia="zh-CN"/>
        </w:rPr>
      </w:pPr>
      <w:r>
        <w:rPr>
          <w:lang w:eastAsia="zh-CN"/>
        </w:rPr>
        <w:t xml:space="preserve">        // Dispose of any resources that can be recreated.</w:t>
      </w:r>
    </w:p>
    <w:p w14:paraId="532D9434" w14:textId="77777777" w:rsidR="00FA2DEA" w:rsidRDefault="00FA2DEA" w:rsidP="00FA2DEA">
      <w:pPr>
        <w:rPr>
          <w:lang w:eastAsia="zh-CN"/>
        </w:rPr>
      </w:pPr>
      <w:r>
        <w:rPr>
          <w:lang w:eastAsia="zh-CN"/>
        </w:rPr>
        <w:t xml:space="preserve">    }</w:t>
      </w:r>
    </w:p>
    <w:p w14:paraId="169B79D1" w14:textId="77777777" w:rsidR="00FA2DEA" w:rsidRDefault="00FA2DEA" w:rsidP="00FA2DEA">
      <w:pPr>
        <w:rPr>
          <w:lang w:eastAsia="zh-CN"/>
        </w:rPr>
      </w:pPr>
    </w:p>
    <w:p w14:paraId="659D021E" w14:textId="77777777" w:rsidR="00FA2DEA" w:rsidRDefault="00FA2DEA" w:rsidP="00FA2DEA">
      <w:pPr>
        <w:rPr>
          <w:lang w:eastAsia="zh-CN"/>
        </w:rPr>
      </w:pPr>
      <w:r>
        <w:rPr>
          <w:lang w:eastAsia="zh-CN"/>
        </w:rPr>
        <w:t xml:space="preserve">    @IBAction func PhotoLibraryAction(sender: UIButton) {</w:t>
      </w:r>
    </w:p>
    <w:p w14:paraId="536725C5" w14:textId="77777777" w:rsidR="00FA2DEA" w:rsidRDefault="00FA2DEA" w:rsidP="00FA2DEA">
      <w:pPr>
        <w:rPr>
          <w:lang w:eastAsia="zh-CN"/>
        </w:rPr>
      </w:pPr>
      <w:r>
        <w:rPr>
          <w:lang w:eastAsia="zh-CN"/>
        </w:rPr>
        <w:t xml:space="preserve">        </w:t>
      </w:r>
    </w:p>
    <w:p w14:paraId="3720CD7C" w14:textId="77777777" w:rsidR="00FA2DEA" w:rsidRDefault="00FA2DEA" w:rsidP="00FA2DEA">
      <w:pPr>
        <w:rPr>
          <w:lang w:eastAsia="zh-CN"/>
        </w:rPr>
      </w:pPr>
      <w:r>
        <w:rPr>
          <w:lang w:eastAsia="zh-CN"/>
        </w:rPr>
        <w:t xml:space="preserve">        let picker = UIImagePickerController()</w:t>
      </w:r>
    </w:p>
    <w:p w14:paraId="0077DC80" w14:textId="2C99822D" w:rsidR="00FA2DEA" w:rsidRDefault="00FA2DEA" w:rsidP="00FA2DEA">
      <w:pPr>
        <w:rPr>
          <w:lang w:val="en-AU" w:eastAsia="zh-CN"/>
        </w:rPr>
      </w:pPr>
      <w:r>
        <w:rPr>
          <w:lang w:eastAsia="zh-CN"/>
        </w:rPr>
        <w:t xml:space="preserve">        </w:t>
      </w:r>
      <w:r>
        <w:rPr>
          <w:lang w:val="en-AU" w:eastAsia="zh-CN"/>
        </w:rPr>
        <w:t>//constant picker</w:t>
      </w:r>
    </w:p>
    <w:p w14:paraId="1823CA52" w14:textId="77777777" w:rsidR="00FA2DEA" w:rsidRDefault="00FA2DEA" w:rsidP="00FA2DEA">
      <w:pPr>
        <w:rPr>
          <w:lang w:eastAsia="zh-CN"/>
        </w:rPr>
      </w:pPr>
    </w:p>
    <w:p w14:paraId="1152D4CC" w14:textId="77777777" w:rsidR="00FA2DEA" w:rsidRDefault="00FA2DEA" w:rsidP="00FA2DEA">
      <w:pPr>
        <w:rPr>
          <w:lang w:eastAsia="zh-CN"/>
        </w:rPr>
      </w:pPr>
      <w:r>
        <w:rPr>
          <w:lang w:eastAsia="zh-CN"/>
        </w:rPr>
        <w:t xml:space="preserve">        picker.delegate = self</w:t>
      </w:r>
    </w:p>
    <w:p w14:paraId="652BE224" w14:textId="5F8F5A6A" w:rsidR="00FA2DEA" w:rsidRDefault="00FA2DEA" w:rsidP="00FA2DEA">
      <w:pPr>
        <w:rPr>
          <w:lang w:val="en-AU" w:eastAsia="zh-CN"/>
        </w:rPr>
      </w:pPr>
      <w:r>
        <w:rPr>
          <w:lang w:val="en-AU" w:eastAsia="zh-CN"/>
        </w:rPr>
        <w:t xml:space="preserve">        //Set our view controller as the delegate for the UIImagePickerController</w:t>
      </w:r>
    </w:p>
    <w:p w14:paraId="6E58F13F" w14:textId="77777777" w:rsidR="00FA2DEA" w:rsidRDefault="00FA2DEA" w:rsidP="00FA2DEA">
      <w:pPr>
        <w:rPr>
          <w:lang w:eastAsia="zh-CN"/>
        </w:rPr>
      </w:pPr>
    </w:p>
    <w:p w14:paraId="31BA55BA" w14:textId="77777777" w:rsidR="00FA2DEA" w:rsidRDefault="00FA2DEA" w:rsidP="00FA2DEA">
      <w:pPr>
        <w:rPr>
          <w:lang w:eastAsia="zh-CN"/>
        </w:rPr>
      </w:pPr>
      <w:r>
        <w:rPr>
          <w:lang w:eastAsia="zh-CN"/>
        </w:rPr>
        <w:t xml:space="preserve">        picker.sourceType = .PhotoLibrary</w:t>
      </w:r>
    </w:p>
    <w:p w14:paraId="547787B7" w14:textId="5516C615" w:rsidR="00FA2DEA" w:rsidRPr="00DF0E01" w:rsidRDefault="00FA2DEA" w:rsidP="00FA2DEA">
      <w:pPr>
        <w:rPr>
          <w:color w:val="70AD47" w:themeColor="accent6"/>
          <w:lang w:eastAsia="zh-CN"/>
        </w:rPr>
      </w:pPr>
      <w:r w:rsidRPr="00DF0E01">
        <w:rPr>
          <w:color w:val="70AD47" w:themeColor="accent6"/>
          <w:lang w:eastAsia="zh-CN"/>
        </w:rPr>
        <w:t xml:space="preserve">        //PhotoLibrary: gives the user access to any of their photos available on the devices with albums, overall view, and cameral roll</w:t>
      </w:r>
    </w:p>
    <w:p w14:paraId="65B9F243" w14:textId="7647CFF3" w:rsidR="00FA2DEA" w:rsidRPr="00DF0E01" w:rsidRDefault="00FA2DEA" w:rsidP="00FA2DEA">
      <w:pPr>
        <w:rPr>
          <w:color w:val="70AD47" w:themeColor="accent6"/>
          <w:lang w:eastAsia="zh-CN"/>
        </w:rPr>
      </w:pPr>
      <w:r w:rsidRPr="00DF0E01">
        <w:rPr>
          <w:color w:val="70AD47" w:themeColor="accent6"/>
          <w:lang w:eastAsia="zh-CN"/>
        </w:rPr>
        <w:t xml:space="preserve">       </w:t>
      </w:r>
      <w:r w:rsidR="00DF0E01" w:rsidRPr="00DF0E01">
        <w:rPr>
          <w:color w:val="70AD47" w:themeColor="accent6"/>
          <w:lang w:eastAsia="zh-CN"/>
        </w:rPr>
        <w:t xml:space="preserve"> </w:t>
      </w:r>
      <w:r w:rsidRPr="00DF0E01">
        <w:rPr>
          <w:color w:val="70AD47" w:themeColor="accent6"/>
          <w:lang w:eastAsia="zh-CN"/>
        </w:rPr>
        <w:t>//</w:t>
      </w:r>
      <w:r w:rsidR="00DF0E01" w:rsidRPr="00DF0E01">
        <w:rPr>
          <w:color w:val="70AD47" w:themeColor="accent6"/>
          <w:lang w:eastAsia="zh-CN"/>
        </w:rPr>
        <w:t>SavedPhotosAlbum is pretty much just that, the images saved locally to your device, but no access to albums or any of the other views</w:t>
      </w:r>
    </w:p>
    <w:p w14:paraId="4A63EB54" w14:textId="77777777" w:rsidR="00DF0E01" w:rsidRDefault="00DF0E01" w:rsidP="00FA2DEA">
      <w:pPr>
        <w:rPr>
          <w:lang w:eastAsia="zh-CN"/>
        </w:rPr>
      </w:pPr>
    </w:p>
    <w:p w14:paraId="6EC277E8" w14:textId="6756CE12" w:rsidR="00FC47D5" w:rsidRDefault="00FC47D5" w:rsidP="00FA2DEA">
      <w:pPr>
        <w:rPr>
          <w:lang w:eastAsia="zh-CN"/>
        </w:rPr>
      </w:pPr>
      <w:r>
        <w:rPr>
          <w:lang w:eastAsia="zh-CN"/>
        </w:rPr>
        <w:t xml:space="preserve">        </w:t>
      </w:r>
      <w:r w:rsidRPr="00B82293">
        <w:rPr>
          <w:color w:val="70AD47" w:themeColor="accent6"/>
          <w:lang w:eastAsia="zh-CN"/>
        </w:rPr>
        <w:t>//present a view controller</w:t>
      </w:r>
      <w:r w:rsidR="00B82293" w:rsidRPr="00B82293">
        <w:rPr>
          <w:color w:val="70AD47" w:themeColor="accent6"/>
          <w:lang w:eastAsia="zh-CN"/>
        </w:rPr>
        <w:t xml:space="preserve"> modally</w:t>
      </w:r>
    </w:p>
    <w:p w14:paraId="089E5016" w14:textId="77777777" w:rsidR="00FA2DEA" w:rsidRDefault="00FA2DEA" w:rsidP="00FA2DEA">
      <w:pPr>
        <w:rPr>
          <w:lang w:eastAsia="zh-CN"/>
        </w:rPr>
      </w:pPr>
      <w:r>
        <w:rPr>
          <w:lang w:eastAsia="zh-CN"/>
        </w:rPr>
        <w:t xml:space="preserve">        presentViewController(picker, animated: true, completion: nil)</w:t>
      </w:r>
    </w:p>
    <w:p w14:paraId="3C731AA2" w14:textId="7CBE6B92" w:rsidR="00FA2DEA" w:rsidRPr="00B82293" w:rsidRDefault="00FA2DEA" w:rsidP="00FA2DEA">
      <w:pPr>
        <w:rPr>
          <w:color w:val="70AD47" w:themeColor="accent6"/>
          <w:lang w:eastAsia="zh-CN"/>
        </w:rPr>
      </w:pPr>
      <w:r>
        <w:rPr>
          <w:lang w:eastAsia="zh-CN"/>
        </w:rPr>
        <w:t xml:space="preserve">        </w:t>
      </w:r>
      <w:r w:rsidR="00B82293" w:rsidRPr="00B82293">
        <w:rPr>
          <w:color w:val="70AD47" w:themeColor="accent6"/>
          <w:lang w:eastAsia="zh-CN"/>
        </w:rPr>
        <w:t>//completion: The block to execute after the presentation finishes.</w:t>
      </w:r>
    </w:p>
    <w:p w14:paraId="26D18CFF" w14:textId="77777777" w:rsidR="00FA2DEA" w:rsidRDefault="00FA2DEA" w:rsidP="00FA2DEA">
      <w:pPr>
        <w:rPr>
          <w:lang w:eastAsia="zh-CN"/>
        </w:rPr>
      </w:pPr>
      <w:r>
        <w:rPr>
          <w:lang w:eastAsia="zh-CN"/>
        </w:rPr>
        <w:t xml:space="preserve">    }</w:t>
      </w:r>
    </w:p>
    <w:p w14:paraId="501AEBCD" w14:textId="77777777" w:rsidR="00FA2DEA" w:rsidRDefault="00FA2DEA" w:rsidP="00FA2DEA">
      <w:pPr>
        <w:rPr>
          <w:lang w:eastAsia="zh-CN"/>
        </w:rPr>
      </w:pPr>
    </w:p>
    <w:p w14:paraId="33D4F728" w14:textId="77777777" w:rsidR="00FA2DEA" w:rsidRDefault="00FA2DEA" w:rsidP="00FA2DEA">
      <w:pPr>
        <w:rPr>
          <w:lang w:eastAsia="zh-CN"/>
        </w:rPr>
      </w:pPr>
      <w:r>
        <w:rPr>
          <w:lang w:eastAsia="zh-CN"/>
        </w:rPr>
        <w:t xml:space="preserve">    </w:t>
      </w:r>
    </w:p>
    <w:p w14:paraId="0C1A91A7" w14:textId="77777777" w:rsidR="00FA2DEA" w:rsidRDefault="00FA2DEA" w:rsidP="00FA2DEA">
      <w:pPr>
        <w:rPr>
          <w:lang w:eastAsia="zh-CN"/>
        </w:rPr>
      </w:pPr>
      <w:r>
        <w:rPr>
          <w:lang w:eastAsia="zh-CN"/>
        </w:rPr>
        <w:t xml:space="preserve">    @IBAction func CameraAction(sender: UIButton) {</w:t>
      </w:r>
    </w:p>
    <w:p w14:paraId="72525828" w14:textId="77777777" w:rsidR="00FA2DEA" w:rsidRDefault="00FA2DEA" w:rsidP="00FA2DEA">
      <w:pPr>
        <w:rPr>
          <w:lang w:eastAsia="zh-CN"/>
        </w:rPr>
      </w:pPr>
      <w:r>
        <w:rPr>
          <w:lang w:eastAsia="zh-CN"/>
        </w:rPr>
        <w:t xml:space="preserve">    }</w:t>
      </w:r>
    </w:p>
    <w:p w14:paraId="5C0CE1FA" w14:textId="77777777" w:rsidR="00FA2DEA" w:rsidRDefault="00FA2DEA" w:rsidP="00FA2DEA">
      <w:pPr>
        <w:rPr>
          <w:lang w:eastAsia="zh-CN"/>
        </w:rPr>
      </w:pPr>
    </w:p>
    <w:p w14:paraId="75461FF0" w14:textId="77777777" w:rsidR="00FA2DEA" w:rsidRDefault="00FA2DEA" w:rsidP="00FA2DEA">
      <w:pPr>
        <w:rPr>
          <w:lang w:eastAsia="zh-CN"/>
        </w:rPr>
      </w:pPr>
      <w:r>
        <w:rPr>
          <w:lang w:eastAsia="zh-CN"/>
        </w:rPr>
        <w:t>}</w:t>
      </w:r>
    </w:p>
    <w:p w14:paraId="1E443E83" w14:textId="77777777" w:rsidR="00FA2DEA" w:rsidRDefault="00FA2DEA" w:rsidP="00FA2DEA">
      <w:pPr>
        <w:rPr>
          <w:lang w:eastAsia="zh-CN"/>
        </w:rPr>
      </w:pPr>
    </w:p>
    <w:p w14:paraId="1ACC5F4B" w14:textId="77777777" w:rsidR="00FA2DEA" w:rsidRPr="00364313" w:rsidRDefault="00FA2DEA" w:rsidP="00364313">
      <w:pPr>
        <w:rPr>
          <w:lang w:eastAsia="zh-CN"/>
        </w:rPr>
      </w:pPr>
    </w:p>
    <w:p w14:paraId="0ED4A57A" w14:textId="77777777" w:rsidR="00D66F6D" w:rsidRPr="00D66F6D" w:rsidRDefault="00D66F6D" w:rsidP="00D66F6D">
      <w:pPr>
        <w:pStyle w:val="NoSpacing"/>
        <w:rPr>
          <w:lang w:eastAsia="zh-CN"/>
        </w:rPr>
      </w:pPr>
    </w:p>
    <w:p w14:paraId="3805BDA7" w14:textId="54C25FAA" w:rsidR="00A40DE3" w:rsidRDefault="00A40DE3" w:rsidP="001663F1">
      <w:pPr>
        <w:pStyle w:val="Heading1"/>
        <w:numPr>
          <w:ilvl w:val="0"/>
          <w:numId w:val="2"/>
        </w:numPr>
        <w:rPr>
          <w:lang w:val="en-AU"/>
        </w:rPr>
      </w:pPr>
      <w:r>
        <w:rPr>
          <w:lang w:val="en-AU"/>
        </w:rPr>
        <w:t>UIStackView()</w:t>
      </w:r>
    </w:p>
    <w:p w14:paraId="4F499412" w14:textId="3FDCD087" w:rsidR="00A40DE3" w:rsidRDefault="00A40DE3" w:rsidP="00A40DE3">
      <w:r>
        <w:t>Provide a way to lay out a series of views horizontally or vertically. By configuring a few simple properties such as alignment, distribution, and spacing.</w:t>
      </w:r>
    </w:p>
    <w:p w14:paraId="7709D139" w14:textId="781BE321" w:rsidR="001A7CB1" w:rsidRDefault="001351B7" w:rsidP="001351B7">
      <w:pPr>
        <w:pStyle w:val="Heading1"/>
        <w:numPr>
          <w:ilvl w:val="0"/>
          <w:numId w:val="2"/>
        </w:numPr>
      </w:pPr>
      <w:r>
        <w:t>CGGeometry</w:t>
      </w:r>
    </w:p>
    <w:p w14:paraId="60E55F99" w14:textId="37BA172B" w:rsidR="001351B7" w:rsidRPr="001351B7" w:rsidRDefault="001351B7" w:rsidP="001351B7">
      <w:pPr>
        <w:pStyle w:val="ListParagraph"/>
        <w:numPr>
          <w:ilvl w:val="0"/>
          <w:numId w:val="9"/>
        </w:numPr>
      </w:pPr>
      <w:r>
        <w:t xml:space="preserve">CGRectZero: </w:t>
      </w:r>
      <w:r w:rsidRPr="001351B7">
        <w:t>a x = 0, y = 0, width = 0, height = 0 rect</w:t>
      </w:r>
    </w:p>
    <w:p w14:paraId="3456710B" w14:textId="733B9107" w:rsidR="00472892" w:rsidRDefault="00472892" w:rsidP="001663F1">
      <w:pPr>
        <w:pStyle w:val="Heading1"/>
        <w:numPr>
          <w:ilvl w:val="0"/>
          <w:numId w:val="2"/>
        </w:numPr>
        <w:rPr>
          <w:lang w:val="en-AU" w:eastAsia="zh-CN"/>
        </w:rPr>
      </w:pPr>
      <w:r>
        <w:rPr>
          <w:lang w:val="en-AU" w:eastAsia="zh-CN"/>
        </w:rPr>
        <w:lastRenderedPageBreak/>
        <w:t>CGAffineTransform</w:t>
      </w:r>
    </w:p>
    <w:p w14:paraId="3355C25D" w14:textId="49C9885C" w:rsidR="00760F18" w:rsidRDefault="00760F18" w:rsidP="00760F18">
      <w:r>
        <w:t>represents a matrix used for affine transformations. A transformation specifies how points in one coordinate system map to points in another coordinate system.</w:t>
      </w:r>
    </w:p>
    <w:p w14:paraId="7C0E4066" w14:textId="526AD9FF" w:rsidR="00760F18" w:rsidRDefault="00760F18" w:rsidP="00760F18">
      <w:pPr>
        <w:pStyle w:val="ListParagraph"/>
        <w:numPr>
          <w:ilvl w:val="0"/>
          <w:numId w:val="9"/>
        </w:numPr>
      </w:pPr>
      <w:r>
        <w:t>CGAffineTransformIdentity</w:t>
      </w:r>
    </w:p>
    <w:p w14:paraId="3E40AE48" w14:textId="6152F39B" w:rsidR="00760F18" w:rsidRDefault="00760F18" w:rsidP="00760F18">
      <w:pPr>
        <w:ind w:left="360"/>
      </w:pPr>
      <w:r>
        <w:rPr>
          <w:lang w:val="en-GB" w:eastAsia="zh-CN"/>
        </w:rPr>
        <w:drawing>
          <wp:inline distT="0" distB="0" distL="0" distR="0" wp14:anchorId="6C79C052" wp14:editId="450EBC19">
            <wp:extent cx="3075940" cy="1208405"/>
            <wp:effectExtent l="0" t="0" r="0" b="10795"/>
            <wp:docPr id="1" name="Picture 1" descr="../../../../Desktop/Screen%20Shot%202016-04-23%20at%2011.25.17%20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6-04-23%20at%2011.25.17%20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75940" cy="1208405"/>
                    </a:xfrm>
                    <a:prstGeom prst="rect">
                      <a:avLst/>
                    </a:prstGeom>
                    <a:noFill/>
                    <a:ln>
                      <a:noFill/>
                    </a:ln>
                  </pic:spPr>
                </pic:pic>
              </a:graphicData>
            </a:graphic>
          </wp:inline>
        </w:drawing>
      </w:r>
    </w:p>
    <w:p w14:paraId="49EA6D27" w14:textId="38F4412C" w:rsidR="009435C0" w:rsidRDefault="00960ABF" w:rsidP="009435C0">
      <w:pPr>
        <w:pStyle w:val="ListParagraph"/>
        <w:numPr>
          <w:ilvl w:val="0"/>
          <w:numId w:val="9"/>
        </w:numPr>
      </w:pPr>
      <w:r>
        <w:t>CGAffineTransformTranslate</w:t>
      </w:r>
    </w:p>
    <w:p w14:paraId="6C23EAD1" w14:textId="5F0AB81B" w:rsidR="00960ABF" w:rsidRDefault="00960ABF" w:rsidP="00960ABF">
      <w:pPr>
        <w:ind w:left="360"/>
      </w:pPr>
      <w:r>
        <w:t xml:space="preserve">Return an affine transformation matrix constructed by </w:t>
      </w:r>
      <w:r w:rsidRPr="00100B84">
        <w:rPr>
          <w:color w:val="FF0000"/>
        </w:rPr>
        <w:t>translating</w:t>
      </w:r>
      <w:r>
        <w:t xml:space="preserve"> an existing affine transform</w:t>
      </w:r>
    </w:p>
    <w:p w14:paraId="2778C42D" w14:textId="4D1BDE66" w:rsidR="00960ABF" w:rsidRDefault="00960ABF" w:rsidP="00960ABF">
      <w:pPr>
        <w:ind w:left="360"/>
      </w:pPr>
      <w:r>
        <w:t>func CGAffineTransformTranslate(t, tx, ty)</w:t>
      </w:r>
    </w:p>
    <w:p w14:paraId="3894C232" w14:textId="14B6E464" w:rsidR="00960ABF" w:rsidRDefault="00960ABF" w:rsidP="00960ABF">
      <w:pPr>
        <w:pStyle w:val="ListParagraph"/>
        <w:numPr>
          <w:ilvl w:val="1"/>
          <w:numId w:val="9"/>
        </w:numPr>
      </w:pPr>
      <w:r>
        <w:t>t: existing affine transform</w:t>
      </w:r>
    </w:p>
    <w:p w14:paraId="447B9CC7" w14:textId="4A7C1177" w:rsidR="00960ABF" w:rsidRDefault="00960ABF" w:rsidP="00960ABF">
      <w:pPr>
        <w:pStyle w:val="ListParagraph"/>
        <w:numPr>
          <w:ilvl w:val="1"/>
          <w:numId w:val="9"/>
        </w:numPr>
      </w:pPr>
      <w:r>
        <w:t>tx: the value by which to move x values with the affine transform</w:t>
      </w:r>
    </w:p>
    <w:p w14:paraId="476481DB" w14:textId="75D68ADE" w:rsidR="00960ABF" w:rsidRDefault="00960ABF" w:rsidP="00960ABF">
      <w:pPr>
        <w:pStyle w:val="ListParagraph"/>
        <w:numPr>
          <w:ilvl w:val="1"/>
          <w:numId w:val="9"/>
        </w:numPr>
      </w:pPr>
      <w:r>
        <w:t>ty: the value by which to move y values with the affine transform</w:t>
      </w:r>
    </w:p>
    <w:p w14:paraId="429A5E75" w14:textId="3726996D" w:rsidR="00960ABF" w:rsidRDefault="00960ABF" w:rsidP="00960ABF">
      <w:pPr>
        <w:pStyle w:val="ListParagraph"/>
        <w:numPr>
          <w:ilvl w:val="0"/>
          <w:numId w:val="9"/>
        </w:numPr>
      </w:pPr>
      <w:r>
        <w:t>CGAffineTransformRotate</w:t>
      </w:r>
    </w:p>
    <w:p w14:paraId="5ED8CC27" w14:textId="1E65B374" w:rsidR="00960ABF" w:rsidRDefault="00100B84" w:rsidP="00960ABF">
      <w:pPr>
        <w:ind w:left="360"/>
      </w:pPr>
      <w:r>
        <w:t xml:space="preserve">Returns an affine transformation matrix constructed by </w:t>
      </w:r>
      <w:r w:rsidRPr="00100B84">
        <w:rPr>
          <w:color w:val="FF0000"/>
        </w:rPr>
        <w:t>rotating</w:t>
      </w:r>
      <w:r>
        <w:t xml:space="preserve"> an existing affine transform</w:t>
      </w:r>
    </w:p>
    <w:p w14:paraId="3EA22515" w14:textId="1C1AC771" w:rsidR="00100B84" w:rsidRDefault="00100B84" w:rsidP="00100B84">
      <w:r>
        <w:tab/>
        <w:t>func CGAffineTransformRotate(t, angle)</w:t>
      </w:r>
    </w:p>
    <w:p w14:paraId="4A61E822" w14:textId="750ED01A" w:rsidR="00100B84" w:rsidRDefault="00100B84" w:rsidP="00100B84">
      <w:pPr>
        <w:pStyle w:val="ListParagraph"/>
        <w:numPr>
          <w:ilvl w:val="0"/>
          <w:numId w:val="11"/>
        </w:numPr>
      </w:pPr>
      <w:r>
        <w:t>t: an existing affine transform</w:t>
      </w:r>
    </w:p>
    <w:p w14:paraId="0D183751" w14:textId="4A12F4CD" w:rsidR="00100B84" w:rsidRPr="00760F18" w:rsidRDefault="00100B84" w:rsidP="00100B84">
      <w:pPr>
        <w:pStyle w:val="ListParagraph"/>
        <w:numPr>
          <w:ilvl w:val="0"/>
          <w:numId w:val="11"/>
        </w:numPr>
      </w:pPr>
      <w:r>
        <w:t>angle: in radius, in iOS positive value specifies counterclockwise rotation. In OS X, a positive value specifies clockwise rotation.</w:t>
      </w:r>
    </w:p>
    <w:p w14:paraId="6F35162F" w14:textId="566F403B" w:rsidR="00F3365B" w:rsidRDefault="00F3365B" w:rsidP="001663F1">
      <w:pPr>
        <w:pStyle w:val="Heading1"/>
        <w:numPr>
          <w:ilvl w:val="0"/>
          <w:numId w:val="2"/>
        </w:numPr>
        <w:rPr>
          <w:lang w:val="en-AU"/>
        </w:rPr>
      </w:pPr>
      <w:r>
        <w:rPr>
          <w:lang w:val="en-AU"/>
        </w:rPr>
        <w:t>Using Objective-C and Swift in the same project</w:t>
      </w:r>
    </w:p>
    <w:p w14:paraId="62A105FA" w14:textId="693F82F4" w:rsidR="00F3365B" w:rsidRDefault="00F3365B" w:rsidP="00F3365B">
      <w:pPr>
        <w:pStyle w:val="Heading2"/>
      </w:pPr>
      <w:r>
        <w:t>Bridging-Header.h:</w:t>
      </w:r>
    </w:p>
    <w:p w14:paraId="04FFED4E" w14:textId="56AEFE29" w:rsidR="00F3365B" w:rsidRDefault="00F3365B" w:rsidP="00F3365B">
      <w:r>
        <w:t>#import “MyDataModel.h”</w:t>
      </w:r>
    </w:p>
    <w:p w14:paraId="12595EA9" w14:textId="25196EA8" w:rsidR="00F3365B" w:rsidRDefault="00F3365B" w:rsidP="00F3365B">
      <w:pPr>
        <w:pStyle w:val="Heading2"/>
      </w:pPr>
      <w:r>
        <w:t>MyDataModel.h:</w:t>
      </w:r>
    </w:p>
    <w:p w14:paraId="0991453A" w14:textId="10C025DC" w:rsidR="00F3365B" w:rsidRDefault="00F3365B" w:rsidP="00F3365B">
      <w:r>
        <w:t>@interface MyDataModel : NSObject</w:t>
      </w:r>
    </w:p>
    <w:p w14:paraId="5BB6D96E" w14:textId="77777777" w:rsidR="00F3365B" w:rsidRDefault="00F3365B" w:rsidP="00F3365B"/>
    <w:p w14:paraId="58BC66D7" w14:textId="4EC21FCB" w:rsidR="00F3365B" w:rsidRDefault="00F3365B" w:rsidP="00F3365B">
      <w:r>
        <w:t>//set properties</w:t>
      </w:r>
    </w:p>
    <w:p w14:paraId="367914AE" w14:textId="0CBD2F43" w:rsidR="00F3365B" w:rsidRDefault="00F3365B" w:rsidP="00F3365B">
      <w:r>
        <w:t>@property (strong)</w:t>
      </w:r>
      <w:r w:rsidR="00C8657D">
        <w:t xml:space="preserve"> NSString</w:t>
      </w:r>
      <w:r>
        <w:t>*</w:t>
      </w:r>
      <w:r w:rsidR="00C8657D">
        <w:t xml:space="preserve"> </w:t>
      </w:r>
      <w:r>
        <w:t>stringProperty;</w:t>
      </w:r>
    </w:p>
    <w:p w14:paraId="611834B5" w14:textId="685E5E5F" w:rsidR="00F3365B" w:rsidRDefault="00F3365B" w:rsidP="00F3365B">
      <w:r>
        <w:t>@property int intProperty;</w:t>
      </w:r>
    </w:p>
    <w:p w14:paraId="79801FE4" w14:textId="77777777" w:rsidR="00F3365B" w:rsidRDefault="00F3365B" w:rsidP="00F3365B"/>
    <w:p w14:paraId="43546EC8" w14:textId="28442485" w:rsidR="00F3365B" w:rsidRDefault="00F3365B" w:rsidP="00F3365B">
      <w:r>
        <w:t>-(int) intPropertySquared;</w:t>
      </w:r>
    </w:p>
    <w:p w14:paraId="4E853C12" w14:textId="77777777" w:rsidR="00F3365B" w:rsidRDefault="00F3365B" w:rsidP="00F3365B"/>
    <w:p w14:paraId="07574891" w14:textId="00DCCDB8" w:rsidR="00F3365B" w:rsidRDefault="00F3365B" w:rsidP="00F3365B">
      <w:pPr>
        <w:pStyle w:val="Heading2"/>
      </w:pPr>
      <w:r>
        <w:t>MyDataModel.m</w:t>
      </w:r>
    </w:p>
    <w:p w14:paraId="3A87A54A" w14:textId="187DEB53" w:rsidR="00F3365B" w:rsidRDefault="00F3365B" w:rsidP="00F3365B">
      <w:r>
        <w:t>@implementation MyDataModel</w:t>
      </w:r>
    </w:p>
    <w:p w14:paraId="31CCCA69" w14:textId="77777777" w:rsidR="00F3365B" w:rsidRDefault="00F3365B" w:rsidP="00F3365B"/>
    <w:p w14:paraId="31B99194" w14:textId="3542A4E3" w:rsidR="00F3365B" w:rsidRDefault="00F3365B" w:rsidP="00F3365B">
      <w:r>
        <w:t>//set method</w:t>
      </w:r>
    </w:p>
    <w:p w14:paraId="30D6781A" w14:textId="77777777" w:rsidR="00F3365B" w:rsidRDefault="00F3365B" w:rsidP="00F3365B">
      <w:pPr>
        <w:pStyle w:val="ListParagraph"/>
        <w:numPr>
          <w:ilvl w:val="0"/>
          <w:numId w:val="12"/>
        </w:numPr>
      </w:pPr>
      <w:r>
        <w:t>(int) intPropertySquare{</w:t>
      </w:r>
    </w:p>
    <w:p w14:paraId="21A91288" w14:textId="5C99207C" w:rsidR="00F3365B" w:rsidRDefault="00F3365B" w:rsidP="00F3365B">
      <w:pPr>
        <w:pStyle w:val="ListParagraph"/>
      </w:pPr>
      <w:r>
        <w:t>return self.intProperty * self.intProperty;</w:t>
      </w:r>
    </w:p>
    <w:p w14:paraId="3712A25C" w14:textId="2ECA4AEC" w:rsidR="00F3365B" w:rsidRDefault="00F3365B" w:rsidP="00F3365B">
      <w:pPr>
        <w:pStyle w:val="ListParagraph"/>
      </w:pPr>
      <w:r>
        <w:t>}</w:t>
      </w:r>
    </w:p>
    <w:p w14:paraId="5939C168" w14:textId="77777777" w:rsidR="00F3365B" w:rsidRDefault="00F3365B" w:rsidP="00F3365B">
      <w:pPr>
        <w:pStyle w:val="ListParagraph"/>
      </w:pPr>
    </w:p>
    <w:p w14:paraId="17BD8A60" w14:textId="03D9EFFF" w:rsidR="00F3365B" w:rsidRDefault="00F3365B" w:rsidP="00F3365B">
      <w:pPr>
        <w:pStyle w:val="Heading2"/>
      </w:pPr>
      <w:r>
        <w:lastRenderedPageBreak/>
        <w:t>ViewController.swift</w:t>
      </w:r>
    </w:p>
    <w:p w14:paraId="4A2ED870" w14:textId="77777777" w:rsidR="00F3365B" w:rsidRDefault="00F3365B" w:rsidP="00F3365B">
      <w:r>
        <w:t>override func viewDidLoad(){</w:t>
      </w:r>
    </w:p>
    <w:p w14:paraId="55C36F23" w14:textId="144A857E" w:rsidR="00F3365B" w:rsidRDefault="00F3365B" w:rsidP="00F3365B">
      <w:r>
        <w:t>let a = MyDataModel()</w:t>
      </w:r>
    </w:p>
    <w:p w14:paraId="458B83C2" w14:textId="24D988D3" w:rsidR="00F3365B" w:rsidRDefault="00F3365B" w:rsidP="00F3365B">
      <w:r>
        <w:t>a.stringProperty = “String data”</w:t>
      </w:r>
    </w:p>
    <w:p w14:paraId="4862BA81" w14:textId="39C21F3D" w:rsidR="00F3365B" w:rsidRDefault="00F3365B" w:rsidP="00F3365B">
      <w:r>
        <w:t>a.intProperty = 45</w:t>
      </w:r>
    </w:p>
    <w:p w14:paraId="0E99B504" w14:textId="479A369D" w:rsidR="00F3365B" w:rsidRDefault="00F3365B" w:rsidP="00F3365B">
      <w:r>
        <w:t>print(“Result: \(a.intPropertySquared())”)</w:t>
      </w:r>
    </w:p>
    <w:p w14:paraId="5D724550" w14:textId="02321104" w:rsidR="00F3365B" w:rsidRPr="00F3365B" w:rsidRDefault="00F3365B" w:rsidP="00F3365B">
      <w:r>
        <w:t>}</w:t>
      </w:r>
    </w:p>
    <w:p w14:paraId="7A91DC52" w14:textId="26140763" w:rsidR="006900B1" w:rsidRDefault="006900B1" w:rsidP="006900B1">
      <w:pPr>
        <w:pStyle w:val="Heading1"/>
        <w:numPr>
          <w:ilvl w:val="0"/>
          <w:numId w:val="2"/>
        </w:numPr>
        <w:rPr>
          <w:lang w:val="en-AU"/>
        </w:rPr>
      </w:pPr>
      <w:r>
        <w:rPr>
          <w:lang w:val="en-AU"/>
        </w:rPr>
        <w:t>Classes</w:t>
      </w:r>
    </w:p>
    <w:p w14:paraId="696C34BC" w14:textId="5704599B" w:rsidR="006900B1" w:rsidRDefault="006900B1" w:rsidP="006900B1">
      <w:pPr>
        <w:pStyle w:val="Heading2"/>
        <w:numPr>
          <w:ilvl w:val="1"/>
          <w:numId w:val="2"/>
        </w:numPr>
        <w:rPr>
          <w:lang w:val="en-AU"/>
        </w:rPr>
      </w:pPr>
      <w:r>
        <w:rPr>
          <w:lang w:val="en-AU"/>
        </w:rPr>
        <w:t>NSObject</w:t>
      </w:r>
    </w:p>
    <w:p w14:paraId="6EE275FC" w14:textId="688B32F4" w:rsidR="006900B1" w:rsidRDefault="006900B1" w:rsidP="006900B1">
      <w:pPr>
        <w:rPr>
          <w:lang w:val="en-AU"/>
        </w:rPr>
      </w:pPr>
      <w:r>
        <w:rPr>
          <w:lang w:val="en-AU"/>
        </w:rPr>
        <w:t>Base class for all Objective-C classes</w:t>
      </w:r>
    </w:p>
    <w:p w14:paraId="3F2EA1AB" w14:textId="185C16F4" w:rsidR="006900B1" w:rsidRPr="006900B1" w:rsidRDefault="006900B1" w:rsidP="006900B1">
      <w:pPr>
        <w:rPr>
          <w:lang w:val="en-AU"/>
        </w:rPr>
      </w:pPr>
      <w:r>
        <w:rPr>
          <w:lang w:val="en-AU"/>
        </w:rPr>
        <w:t>Some advanced feature will require you to subclass from NSObject</w:t>
      </w:r>
    </w:p>
    <w:p w14:paraId="005BA638" w14:textId="2EB7467C" w:rsidR="006900B1" w:rsidRDefault="006900B1" w:rsidP="006900B1">
      <w:pPr>
        <w:pStyle w:val="Heading2"/>
        <w:numPr>
          <w:ilvl w:val="1"/>
          <w:numId w:val="2"/>
        </w:numPr>
        <w:rPr>
          <w:lang w:val="en-AU"/>
        </w:rPr>
      </w:pPr>
      <w:r>
        <w:rPr>
          <w:lang w:val="en-AU"/>
        </w:rPr>
        <w:t>NSNumber</w:t>
      </w:r>
    </w:p>
    <w:p w14:paraId="1C8ED613" w14:textId="37471315" w:rsidR="006900B1" w:rsidRDefault="006900B1" w:rsidP="006900B1">
      <w:pPr>
        <w:rPr>
          <w:lang w:val="en-AU"/>
        </w:rPr>
      </w:pPr>
      <w:r>
        <w:rPr>
          <w:lang w:val="en-AU"/>
        </w:rPr>
        <w:t>Generic number-holding class</w:t>
      </w:r>
    </w:p>
    <w:p w14:paraId="3CB3CE7E" w14:textId="77777777" w:rsidR="006900B1" w:rsidRDefault="006900B1" w:rsidP="006900B1">
      <w:pPr>
        <w:rPr>
          <w:lang w:val="en-AU"/>
        </w:rPr>
      </w:pPr>
    </w:p>
    <w:p w14:paraId="590584A6" w14:textId="79AAE6F9" w:rsidR="006900B1" w:rsidRDefault="006900B1" w:rsidP="006900B1">
      <w:pPr>
        <w:rPr>
          <w:lang w:val="en-AU"/>
        </w:rPr>
      </w:pPr>
      <w:r>
        <w:rPr>
          <w:lang w:val="en-AU"/>
        </w:rPr>
        <w:t>Let n = NSNumber(35.5)</w:t>
      </w:r>
    </w:p>
    <w:p w14:paraId="2C6BE6D4" w14:textId="7B04067D" w:rsidR="006900B1" w:rsidRPr="006900B1" w:rsidRDefault="006900B1" w:rsidP="006900B1">
      <w:pPr>
        <w:rPr>
          <w:lang w:val="en-AU"/>
        </w:rPr>
      </w:pPr>
      <w:r>
        <w:rPr>
          <w:lang w:val="en-AU"/>
        </w:rPr>
        <w:t>Let intversion = n.intValue //also doubleValue, boolValue, etc</w:t>
      </w:r>
    </w:p>
    <w:p w14:paraId="516943A6" w14:textId="50D5B2D5" w:rsidR="006900B1" w:rsidRDefault="006900B1" w:rsidP="006900B1">
      <w:pPr>
        <w:pStyle w:val="Heading2"/>
        <w:numPr>
          <w:ilvl w:val="1"/>
          <w:numId w:val="2"/>
        </w:numPr>
        <w:rPr>
          <w:lang w:val="en-AU"/>
        </w:rPr>
      </w:pPr>
      <w:r>
        <w:rPr>
          <w:lang w:val="en-AU"/>
        </w:rPr>
        <w:t>NSDate</w:t>
      </w:r>
    </w:p>
    <w:p w14:paraId="4BCB49A9" w14:textId="615CA160" w:rsidR="006900B1" w:rsidRDefault="006900B1" w:rsidP="006900B1">
      <w:pPr>
        <w:pStyle w:val="ListParagraph"/>
        <w:numPr>
          <w:ilvl w:val="0"/>
          <w:numId w:val="13"/>
        </w:numPr>
        <w:rPr>
          <w:lang w:val="en-AU"/>
        </w:rPr>
      </w:pPr>
      <w:r w:rsidRPr="006900B1">
        <w:rPr>
          <w:lang w:val="en-AU"/>
        </w:rPr>
        <w:t>Used to find out the date and time right now or to store past or future dates.</w:t>
      </w:r>
    </w:p>
    <w:p w14:paraId="6AFF07A3" w14:textId="50153616" w:rsidR="006900B1" w:rsidRDefault="006900B1" w:rsidP="006900B1">
      <w:pPr>
        <w:pStyle w:val="ListParagraph"/>
        <w:numPr>
          <w:ilvl w:val="0"/>
          <w:numId w:val="13"/>
        </w:numPr>
        <w:rPr>
          <w:lang w:val="en-AU"/>
        </w:rPr>
      </w:pPr>
      <w:r>
        <w:rPr>
          <w:lang w:val="en-AU"/>
        </w:rPr>
        <w:t>NSCalendar, NSDateFormatter, NSDateComponents</w:t>
      </w:r>
    </w:p>
    <w:p w14:paraId="58C8BC56" w14:textId="28C9965B" w:rsidR="006900B1" w:rsidRPr="006900B1" w:rsidRDefault="006900B1" w:rsidP="006900B1">
      <w:pPr>
        <w:pStyle w:val="ListParagraph"/>
        <w:numPr>
          <w:ilvl w:val="0"/>
          <w:numId w:val="13"/>
        </w:numPr>
        <w:rPr>
          <w:lang w:val="en-AU"/>
        </w:rPr>
      </w:pPr>
      <w:r>
        <w:rPr>
          <w:lang w:val="en-AU"/>
        </w:rPr>
        <w:t>If you are displaying a date in your UI, there are localization remification</w:t>
      </w:r>
    </w:p>
    <w:p w14:paraId="39A7BCB6" w14:textId="071EAE69" w:rsidR="006900B1" w:rsidRPr="006900B1" w:rsidRDefault="006900B1" w:rsidP="006900B1">
      <w:pPr>
        <w:rPr>
          <w:lang w:val="en-AU"/>
        </w:rPr>
      </w:pPr>
    </w:p>
    <w:p w14:paraId="0594C756" w14:textId="16011DFC" w:rsidR="006900B1" w:rsidRDefault="006900B1" w:rsidP="006900B1">
      <w:pPr>
        <w:pStyle w:val="Heading2"/>
        <w:numPr>
          <w:ilvl w:val="1"/>
          <w:numId w:val="2"/>
        </w:numPr>
        <w:rPr>
          <w:lang w:val="en-AU"/>
        </w:rPr>
      </w:pPr>
      <w:r w:rsidRPr="006900B1">
        <w:rPr>
          <w:lang w:val="en-AU"/>
        </w:rPr>
        <w:t>NSData</w:t>
      </w:r>
    </w:p>
    <w:p w14:paraId="455982F0" w14:textId="66900C67" w:rsidR="006900B1" w:rsidRPr="006900B1" w:rsidRDefault="006900B1" w:rsidP="006900B1">
      <w:pPr>
        <w:ind w:left="360"/>
        <w:rPr>
          <w:lang w:val="en-AU"/>
        </w:rPr>
      </w:pPr>
      <w:r>
        <w:rPr>
          <w:lang w:val="en-AU"/>
        </w:rPr>
        <w:t>Used to save</w:t>
      </w:r>
      <w:r w:rsidR="0018176F">
        <w:rPr>
          <w:lang w:val="en-AU"/>
        </w:rPr>
        <w:t>/restore/transmit raw data throughout the Ios SDK.</w:t>
      </w:r>
      <w:bookmarkStart w:id="0" w:name="_GoBack"/>
      <w:bookmarkEnd w:id="0"/>
    </w:p>
    <w:p w14:paraId="1518CE9E" w14:textId="5B676E6F" w:rsidR="00684040" w:rsidRDefault="001663F1" w:rsidP="001663F1">
      <w:pPr>
        <w:pStyle w:val="Heading1"/>
        <w:numPr>
          <w:ilvl w:val="0"/>
          <w:numId w:val="2"/>
        </w:numPr>
        <w:rPr>
          <w:lang w:val="en-AU"/>
        </w:rPr>
      </w:pPr>
      <w:r>
        <w:rPr>
          <w:lang w:val="en-AU"/>
        </w:rPr>
        <w:t>Debug</w:t>
      </w:r>
    </w:p>
    <w:p w14:paraId="2B15068C" w14:textId="319D697D" w:rsidR="001663F1" w:rsidRDefault="001663F1" w:rsidP="001663F1">
      <w:pPr>
        <w:pStyle w:val="Heading2"/>
        <w:numPr>
          <w:ilvl w:val="1"/>
          <w:numId w:val="2"/>
        </w:numPr>
      </w:pPr>
      <w:r w:rsidRPr="001663F1">
        <w:t>Thread 1: breakpoint 1.1</w:t>
      </w:r>
    </w:p>
    <w:p w14:paraId="7BB032E5" w14:textId="40916B20" w:rsidR="001663F1" w:rsidRDefault="001663F1" w:rsidP="001663F1">
      <w:pPr>
        <w:pStyle w:val="NoSpacing"/>
        <w:rPr>
          <w:lang w:eastAsia="zh-CN"/>
        </w:rPr>
      </w:pPr>
      <w:r w:rsidRPr="001663F1">
        <w:t>you've set a breakpoint by mistake. Press CMD(?)+7 to select all breakpoints in Xcode. In the breakpoint navigator on the left you can now select and delete your breakpoints with backspace. Alternatively, if you see one of these (blue) breakpoints in the gutter you can simply drag it away for deletion.</w:t>
      </w:r>
    </w:p>
    <w:p w14:paraId="53D27CBB" w14:textId="5A994338" w:rsidR="00E83F25" w:rsidRDefault="00E83F25" w:rsidP="00E83F25">
      <w:pPr>
        <w:pStyle w:val="Heading2"/>
        <w:numPr>
          <w:ilvl w:val="1"/>
          <w:numId w:val="2"/>
        </w:numPr>
        <w:rPr>
          <w:lang w:eastAsia="zh-CN"/>
        </w:rPr>
      </w:pPr>
      <w:r>
        <w:t>Xcode process launch failed: Security</w:t>
      </w:r>
    </w:p>
    <w:p w14:paraId="7A243885" w14:textId="01F48902" w:rsidR="00E83F25" w:rsidRDefault="00E83F25" w:rsidP="00E83F25">
      <w:pPr>
        <w:pStyle w:val="NoSpacing"/>
        <w:rPr>
          <w:lang w:eastAsia="zh-CN"/>
        </w:rPr>
      </w:pPr>
      <w:r w:rsidRPr="00E83F25">
        <w:rPr>
          <w:rFonts w:hint="eastAsia"/>
          <w:lang w:eastAsia="zh-CN"/>
        </w:rPr>
        <w:t xml:space="preserve">As from iOS 9, it is required to go to Settings </w:t>
      </w:r>
      <w:r w:rsidRPr="00E83F25">
        <w:rPr>
          <w:rFonts w:hint="eastAsia"/>
          <w:lang w:eastAsia="zh-CN"/>
        </w:rPr>
        <w:t>→</w:t>
      </w:r>
      <w:r w:rsidRPr="00E83F25">
        <w:rPr>
          <w:rFonts w:hint="eastAsia"/>
          <w:lang w:eastAsia="zh-CN"/>
        </w:rPr>
        <w:t xml:space="preserve"> General </w:t>
      </w:r>
      <w:r w:rsidRPr="00E83F25">
        <w:rPr>
          <w:rFonts w:hint="eastAsia"/>
          <w:lang w:eastAsia="zh-CN"/>
        </w:rPr>
        <w:t>→</w:t>
      </w:r>
      <w:r w:rsidRPr="00E83F25">
        <w:rPr>
          <w:rFonts w:hint="eastAsia"/>
          <w:lang w:eastAsia="zh-CN"/>
        </w:rPr>
        <w:t xml:space="preserve"> DeviceManagement </w:t>
      </w:r>
      <w:r w:rsidRPr="00E83F25">
        <w:rPr>
          <w:rFonts w:hint="eastAsia"/>
          <w:lang w:eastAsia="zh-CN"/>
        </w:rPr>
        <w:t>→</w:t>
      </w:r>
      <w:r w:rsidRPr="00E83F25">
        <w:rPr>
          <w:rFonts w:hint="eastAsia"/>
          <w:lang w:eastAsia="zh-CN"/>
        </w:rPr>
        <w:t xml:space="preserve"> DeveloperApp </w:t>
      </w:r>
      <w:r w:rsidRPr="00E83F25">
        <w:rPr>
          <w:rFonts w:hint="eastAsia"/>
          <w:lang w:eastAsia="zh-CN"/>
        </w:rPr>
        <w:t>→</w:t>
      </w:r>
      <w:r w:rsidRPr="00E83F25">
        <w:rPr>
          <w:rFonts w:hint="eastAsia"/>
          <w:lang w:eastAsia="zh-CN"/>
        </w:rPr>
        <w:t xml:space="preserve"> Trust.</w:t>
      </w:r>
    </w:p>
    <w:p w14:paraId="1983985C" w14:textId="791FB477" w:rsidR="001362F5" w:rsidRDefault="001362F5" w:rsidP="001362F5">
      <w:pPr>
        <w:pStyle w:val="Heading2"/>
        <w:numPr>
          <w:ilvl w:val="1"/>
          <w:numId w:val="2"/>
        </w:numPr>
        <w:rPr>
          <w:lang w:eastAsia="zh-CN"/>
        </w:rPr>
      </w:pPr>
      <w:r>
        <w:rPr>
          <w:lang w:eastAsia="zh-CN"/>
        </w:rPr>
        <w:t>Unlike the button and the code</w:t>
      </w:r>
    </w:p>
    <w:p w14:paraId="6273E150" w14:textId="2C301D11" w:rsidR="00CC0C42" w:rsidRDefault="001362F5" w:rsidP="001362F5">
      <w:pPr>
        <w:pStyle w:val="NoSpacing"/>
        <w:rPr>
          <w:lang w:eastAsia="zh-CN"/>
        </w:rPr>
      </w:pPr>
      <w:r>
        <w:rPr>
          <w:lang w:eastAsia="zh-CN"/>
        </w:rPr>
        <w:t>Right click view controller-&gt; check the outlet and the action</w:t>
      </w:r>
    </w:p>
    <w:p w14:paraId="74B09A67" w14:textId="01922019" w:rsidR="00F212C1" w:rsidRDefault="00F212C1" w:rsidP="00F212C1">
      <w:pPr>
        <w:pStyle w:val="Heading1"/>
        <w:numPr>
          <w:ilvl w:val="0"/>
          <w:numId w:val="2"/>
        </w:numPr>
        <w:rPr>
          <w:lang w:eastAsia="zh-CN"/>
        </w:rPr>
      </w:pPr>
      <w:r>
        <w:rPr>
          <w:lang w:eastAsia="zh-CN"/>
        </w:rPr>
        <w:t>Glossary</w:t>
      </w:r>
    </w:p>
    <w:p w14:paraId="78CD9320" w14:textId="2DE5C781" w:rsidR="00F212C1" w:rsidRPr="00F212C1" w:rsidRDefault="00F212C1" w:rsidP="00F212C1">
      <w:pPr>
        <w:pStyle w:val="ListParagraph"/>
        <w:numPr>
          <w:ilvl w:val="0"/>
          <w:numId w:val="8"/>
        </w:numPr>
      </w:pPr>
      <w:r>
        <w:t>Navigation controller: a view controller subclass that manages transitions backward and forward through a serial of view controllers.</w:t>
      </w:r>
    </w:p>
    <w:sectPr w:rsidR="00F212C1" w:rsidRPr="00F212C1" w:rsidSect="008C11C4">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396B94"/>
    <w:multiLevelType w:val="hybridMultilevel"/>
    <w:tmpl w:val="35127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9104E5"/>
    <w:multiLevelType w:val="hybridMultilevel"/>
    <w:tmpl w:val="3154E0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E2757E"/>
    <w:multiLevelType w:val="hybridMultilevel"/>
    <w:tmpl w:val="81F8A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125FFF"/>
    <w:multiLevelType w:val="hybridMultilevel"/>
    <w:tmpl w:val="F0EAFF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040851"/>
    <w:multiLevelType w:val="multilevel"/>
    <w:tmpl w:val="FDC64862"/>
    <w:lvl w:ilvl="0">
      <w:start w:val="1"/>
      <w:numFmt w:val="decimal"/>
      <w:lvlText w:val="%1."/>
      <w:lvlJc w:val="left"/>
      <w:pPr>
        <w:ind w:left="720" w:hanging="360"/>
      </w:pPr>
      <w:rPr>
        <w:rFonts w:hint="default"/>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FD70837"/>
    <w:multiLevelType w:val="hybridMultilevel"/>
    <w:tmpl w:val="AD6CA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153A85"/>
    <w:multiLevelType w:val="hybridMultilevel"/>
    <w:tmpl w:val="6AA25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B7B77A9"/>
    <w:multiLevelType w:val="hybridMultilevel"/>
    <w:tmpl w:val="A0544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FB313A"/>
    <w:multiLevelType w:val="hybridMultilevel"/>
    <w:tmpl w:val="7C9CF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9015FA"/>
    <w:multiLevelType w:val="hybridMultilevel"/>
    <w:tmpl w:val="7BD4EB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744F33"/>
    <w:multiLevelType w:val="hybridMultilevel"/>
    <w:tmpl w:val="513837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D8D0D82"/>
    <w:multiLevelType w:val="hybridMultilevel"/>
    <w:tmpl w:val="F3AA4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4E46DF4">
      <w:numFmt w:val="bullet"/>
      <w:lvlText w:val="-"/>
      <w:lvlJc w:val="left"/>
      <w:pPr>
        <w:ind w:left="2160" w:hanging="360"/>
      </w:pPr>
      <w:rPr>
        <w:rFonts w:ascii="Calibri" w:eastAsia="宋体"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49170A"/>
    <w:multiLevelType w:val="hybridMultilevel"/>
    <w:tmpl w:val="0E7C114E"/>
    <w:lvl w:ilvl="0" w:tplc="CF0EE94E">
      <w:numFmt w:val="bullet"/>
      <w:lvlText w:val="-"/>
      <w:lvlJc w:val="left"/>
      <w:pPr>
        <w:ind w:left="720" w:hanging="360"/>
      </w:pPr>
      <w:rPr>
        <w:rFonts w:ascii="Calibri" w:eastAsia="宋体"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5"/>
  </w:num>
  <w:num w:numId="4">
    <w:abstractNumId w:val="11"/>
  </w:num>
  <w:num w:numId="5">
    <w:abstractNumId w:val="7"/>
  </w:num>
  <w:num w:numId="6">
    <w:abstractNumId w:val="8"/>
  </w:num>
  <w:num w:numId="7">
    <w:abstractNumId w:val="2"/>
  </w:num>
  <w:num w:numId="8">
    <w:abstractNumId w:val="0"/>
  </w:num>
  <w:num w:numId="9">
    <w:abstractNumId w:val="9"/>
  </w:num>
  <w:num w:numId="10">
    <w:abstractNumId w:val="10"/>
  </w:num>
  <w:num w:numId="11">
    <w:abstractNumId w:val="3"/>
  </w:num>
  <w:num w:numId="12">
    <w:abstractNumId w:val="1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zMDG0NDY3NDO1NLVU0lEKTi0uzszPAykwrAUAqsJvKiwAAAA="/>
  </w:docVars>
  <w:rsids>
    <w:rsidRoot w:val="00557252"/>
    <w:rsid w:val="0000770B"/>
    <w:rsid w:val="00040793"/>
    <w:rsid w:val="000B408B"/>
    <w:rsid w:val="00100B84"/>
    <w:rsid w:val="001351B7"/>
    <w:rsid w:val="001362F5"/>
    <w:rsid w:val="001663F1"/>
    <w:rsid w:val="0018176F"/>
    <w:rsid w:val="001A7CB1"/>
    <w:rsid w:val="002945C2"/>
    <w:rsid w:val="003232F1"/>
    <w:rsid w:val="00364313"/>
    <w:rsid w:val="00472892"/>
    <w:rsid w:val="00557252"/>
    <w:rsid w:val="00606F9D"/>
    <w:rsid w:val="00684040"/>
    <w:rsid w:val="006900B1"/>
    <w:rsid w:val="00760F18"/>
    <w:rsid w:val="008C11C4"/>
    <w:rsid w:val="00927C0A"/>
    <w:rsid w:val="00937380"/>
    <w:rsid w:val="009435C0"/>
    <w:rsid w:val="00960ABF"/>
    <w:rsid w:val="00A40DE3"/>
    <w:rsid w:val="00B82293"/>
    <w:rsid w:val="00BB3939"/>
    <w:rsid w:val="00C8657D"/>
    <w:rsid w:val="00CC0C42"/>
    <w:rsid w:val="00D66F6D"/>
    <w:rsid w:val="00DE67C1"/>
    <w:rsid w:val="00DF0E01"/>
    <w:rsid w:val="00E144A1"/>
    <w:rsid w:val="00E83F25"/>
    <w:rsid w:val="00F212C1"/>
    <w:rsid w:val="00F3365B"/>
    <w:rsid w:val="00FA2DEA"/>
    <w:rsid w:val="00FC47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189D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663F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63F1"/>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63F1"/>
    <w:rPr>
      <w:rFonts w:asciiTheme="majorHAnsi" w:eastAsiaTheme="majorEastAsia" w:hAnsiTheme="majorHAnsi" w:cstheme="majorBidi"/>
      <w:color w:val="2E74B5" w:themeColor="accent1" w:themeShade="BF"/>
      <w:sz w:val="32"/>
      <w:szCs w:val="32"/>
    </w:rPr>
  </w:style>
  <w:style w:type="paragraph" w:styleId="DocumentMap">
    <w:name w:val="Document Map"/>
    <w:basedOn w:val="Normal"/>
    <w:link w:val="DocumentMapChar"/>
    <w:uiPriority w:val="99"/>
    <w:semiHidden/>
    <w:unhideWhenUsed/>
    <w:rsid w:val="001663F1"/>
    <w:rPr>
      <w:rFonts w:ascii="Times New Roman" w:hAnsi="Times New Roman" w:cs="Times New Roman"/>
    </w:rPr>
  </w:style>
  <w:style w:type="character" w:customStyle="1" w:styleId="DocumentMapChar">
    <w:name w:val="Document Map Char"/>
    <w:basedOn w:val="DefaultParagraphFont"/>
    <w:link w:val="DocumentMap"/>
    <w:uiPriority w:val="99"/>
    <w:semiHidden/>
    <w:rsid w:val="001663F1"/>
    <w:rPr>
      <w:rFonts w:ascii="Times New Roman" w:hAnsi="Times New Roman" w:cs="Times New Roman"/>
    </w:rPr>
  </w:style>
  <w:style w:type="character" w:customStyle="1" w:styleId="Heading2Char">
    <w:name w:val="Heading 2 Char"/>
    <w:basedOn w:val="DefaultParagraphFont"/>
    <w:link w:val="Heading2"/>
    <w:uiPriority w:val="9"/>
    <w:rsid w:val="001663F1"/>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1663F1"/>
    <w:pPr>
      <w:ind w:left="720"/>
      <w:contextualSpacing/>
    </w:pPr>
  </w:style>
  <w:style w:type="paragraph" w:styleId="NoSpacing">
    <w:name w:val="No Spacing"/>
    <w:uiPriority w:val="1"/>
    <w:qFormat/>
    <w:rsid w:val="001663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9FED5-7EA9-490D-834E-700217551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4</Pages>
  <Words>816</Words>
  <Characters>465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di Yang</dc:creator>
  <cp:keywords/>
  <dc:description/>
  <cp:lastModifiedBy>Shidi Yang</cp:lastModifiedBy>
  <cp:revision>9</cp:revision>
  <dcterms:created xsi:type="dcterms:W3CDTF">2016-04-03T05:35:00Z</dcterms:created>
  <dcterms:modified xsi:type="dcterms:W3CDTF">2016-06-06T11:28:00Z</dcterms:modified>
</cp:coreProperties>
</file>